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mraeg-welsh"/>
      <w:bookmarkEnd w:id="21"/>
      <w:r>
        <w:t xml:space="preserve">Cymraeg / Wel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M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C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Is-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osgynnol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Dad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Calc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Rheol Cadw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Cry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Di-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Cyd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Cyd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w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Diffe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Diffe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Diff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Diff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Bw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Dar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Dargyfei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Dar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Gradd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Integ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Int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Integ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Dilyn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Cyf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Gwerth Absoli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Osg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Brasam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Mwmpwy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Rhifyd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Cysyllt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Tybi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Cyfart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Gwir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Deu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Arf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Caee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Cyfer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lo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Cymu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Cyflenw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h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fansaw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yf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A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Cyson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Gwrthddyw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Canl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Crom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Gwanyc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Gostyn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iffi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d (polynom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Enw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Dwys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D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Dimen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Arwaha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Dosbar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Rha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Pa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Ha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Hafa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Perthynas Cywert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Cy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Cyfeilior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Ei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Esbon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Esbo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All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Ffacto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M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Fformiw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Ffrac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Am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Ffwy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E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Graff (ffwythi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Graff (rhwydwa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Harm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Homogen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fa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Del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Rhif Dychmy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Ymhlyg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Cy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Ann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Anwyt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Anhaf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Anf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Mewn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 Mew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Cyfan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Rhyn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Cyfw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Gwrthd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Gwrthdro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It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Terf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le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Rhesym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ano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Mo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Mod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Llu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Cydanghynhwys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Natu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Angenrheid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fed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Rhifi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Rhif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Od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-i-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Ag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Gweith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Gweithred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Tre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Osgi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Par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Para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Rha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Rh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Cyf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Modd Pwy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Pegyn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Peg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ia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Posi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Pŵ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se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Tafl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Pra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Priod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Cynifer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Am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are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Cil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Dychwel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Ym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Gwedd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Gwried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R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Sga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Se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A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Cydams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Datrys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G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Sff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Rhif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Ail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Is-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Is-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Am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Ty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Digo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All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Cy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Theore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Tros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G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F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Cyflym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Cyfaint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Ongl 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Cyfag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Arc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Eche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Cylc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Cyfesu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G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Di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Hirg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Hafalochr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Geometr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Hyper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Hypoten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Croestor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Isos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Ongl Af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Orthogono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Para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Para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Paralel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Peri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Perpendicw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Pedroch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Radi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Petr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Adlewyrc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Ongl 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Ongl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Cylchd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Cylch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Secan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Cyfl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Trawsf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Trawsfu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Trigonometreg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Cydberthy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Cydamryw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Dosr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Disgwy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Try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Tebygol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Hap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Samp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Ystadeg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Amrywian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ffe4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38Z</dcterms:created>
  <dcterms:modified xsi:type="dcterms:W3CDTF">2017-10-11T16:00:38Z</dcterms:modified>
</cp:coreProperties>
</file>